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1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 the past 12 months, has anyone in your household extracted plants, trees, or logs from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2% (39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 (7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9:06Z</dcterms:created>
  <dcterms:modified xsi:type="dcterms:W3CDTF">2023-12-12T19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